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der Ihmou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d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hmou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19 n  Chicago,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aderihmou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030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n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y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1/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